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426F1F5" w14:textId="77777777" w:rsidR="003E2753" w:rsidRPr="000C76E3" w:rsidRDefault="004031BC" w:rsidP="004031BC">
      <w:pPr>
        <w:pStyle w:val="Paragraphedeliste"/>
        <w:numPr>
          <w:ilvl w:val="0"/>
          <w:numId w:val="5"/>
        </w:numPr>
      </w:pPr>
      <w:proofErr w:type="gramStart"/>
      <w:r w:rsidRPr="003E2753">
        <w:rPr>
          <w:b/>
        </w:rPr>
        <w:t>un</w:t>
      </w:r>
      <w:proofErr w:type="gramEnd"/>
      <w:r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51D3526" w14:textId="461D17B0" w:rsidR="000C76E3" w:rsidRPr="003E2753" w:rsidRDefault="000C76E3" w:rsidP="004031BC">
      <w:pPr>
        <w:pStyle w:val="Paragraphedeliste"/>
        <w:numPr>
          <w:ilvl w:val="0"/>
          <w:numId w:val="5"/>
        </w:numPr>
      </w:pPr>
      <w:proofErr w:type="gramStart"/>
      <w:r w:rsidRPr="000C76E3">
        <w:rPr>
          <w:b/>
        </w:rPr>
        <w:t>une</w:t>
      </w:r>
      <w:proofErr w:type="gramEnd"/>
      <w:r w:rsidRPr="000C76E3">
        <w:rPr>
          <w:b/>
        </w:rPr>
        <w:t xml:space="preserve"> louche écumoire</w:t>
      </w:r>
      <w:r>
        <w:t xml:space="preserve"> </w:t>
      </w:r>
      <w:r w:rsidR="00AD44CE">
        <w:t>(</w:t>
      </w:r>
      <w:r>
        <w:t>pour récupérer l’échantillon dans l’azote</w:t>
      </w:r>
      <w:r w:rsidR="00AD44CE">
        <w:t>)</w:t>
      </w:r>
    </w:p>
    <w:p w14:paraId="1C8CB113" w14:textId="5892FE10" w:rsidR="004031BC" w:rsidRPr="000018F0" w:rsidRDefault="00AD44CE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deux</w:t>
      </w:r>
      <w:proofErr w:type="gramEnd"/>
      <w:r w:rsidR="004031BC" w:rsidRPr="003E2753">
        <w:rPr>
          <w:b/>
        </w:rPr>
        <w:t xml:space="preserve"> bac</w:t>
      </w:r>
      <w:r>
        <w:rPr>
          <w:b/>
        </w:rPr>
        <w:t>s</w:t>
      </w:r>
      <w:r w:rsidR="004031BC" w:rsidRPr="003E2753">
        <w:rPr>
          <w:b/>
        </w:rPr>
        <w:t xml:space="preserve"> de carboglace</w:t>
      </w:r>
      <w:r>
        <w:rPr>
          <w:b/>
        </w:rPr>
        <w:t xml:space="preserve"> bleu </w:t>
      </w:r>
      <w:r w:rsidRPr="00AD44CE">
        <w:t>(</w:t>
      </w:r>
      <w:r>
        <w:t>1 pour sang et 1 pour salive)</w:t>
      </w:r>
    </w:p>
    <w:p w14:paraId="5A48CBE3" w14:textId="1798074F" w:rsidR="000018F0" w:rsidRPr="004031BC" w:rsidRDefault="000018F0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>
        <w:rPr>
          <w:b/>
        </w:rPr>
        <w:t xml:space="preserve"> </w:t>
      </w:r>
      <w:r w:rsidR="00F4507B">
        <w:rPr>
          <w:b/>
        </w:rPr>
        <w:t xml:space="preserve">petit </w:t>
      </w:r>
      <w:r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5C71D734" w14:textId="11ABE420" w:rsidR="004031BC" w:rsidRPr="004031BC" w:rsidRDefault="000018F0" w:rsidP="004031BC">
      <w:pPr>
        <w:pStyle w:val="Paragraphedeliste"/>
        <w:numPr>
          <w:ilvl w:val="0"/>
          <w:numId w:val="5"/>
        </w:numPr>
      </w:pPr>
      <w:r>
        <w:rPr>
          <w:b/>
        </w:rPr>
        <w:t>5</w:t>
      </w:r>
      <w:r w:rsidR="004031BC" w:rsidRPr="004031BC">
        <w:rPr>
          <w:b/>
        </w:rPr>
        <w:t xml:space="preserve"> tubes pour le </w:t>
      </w:r>
      <w:r w:rsidR="00AD44CE">
        <w:rPr>
          <w:b/>
        </w:rPr>
        <w:t>sang</w:t>
      </w:r>
    </w:p>
    <w:p w14:paraId="1659D3AA" w14:textId="3531D583" w:rsidR="004031BC" w:rsidRPr="004031BC" w:rsidRDefault="004031BC" w:rsidP="004031BC">
      <w:pPr>
        <w:pStyle w:val="Paragraphedeliste"/>
        <w:numPr>
          <w:ilvl w:val="0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0F19D835" w14:textId="79E7AB2B" w:rsidR="004031BC" w:rsidRDefault="0003208E" w:rsidP="004031BC">
      <w:pPr>
        <w:pStyle w:val="Paragraphedeliste"/>
        <w:numPr>
          <w:ilvl w:val="0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</w:p>
    <w:p w14:paraId="479E7C5E" w14:textId="6E96210B" w:rsidR="00FF76FF" w:rsidRPr="004031BC" w:rsidRDefault="00FF76FF" w:rsidP="004031BC">
      <w:pPr>
        <w:pStyle w:val="Paragraphedeliste"/>
        <w:numPr>
          <w:ilvl w:val="0"/>
          <w:numId w:val="5"/>
        </w:numPr>
      </w:pPr>
      <w:r>
        <w:rPr>
          <w:b/>
        </w:rPr>
        <w:t>1 formulaire d’information (qui accompagne le formulaire de consentement)</w:t>
      </w:r>
    </w:p>
    <w:p w14:paraId="6DA3160C" w14:textId="054565FA" w:rsidR="00FE2D98" w:rsidRDefault="00FE2D98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sécurité CIBM</w:t>
      </w:r>
    </w:p>
    <w:p w14:paraId="6D882C9D" w14:textId="55104E92" w:rsidR="004031BC" w:rsidRDefault="004031BC" w:rsidP="004031BC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 xml:space="preserve">1 formulaire </w:t>
      </w:r>
      <w:proofErr w:type="spellStart"/>
      <w:r w:rsidRPr="003E2753">
        <w:rPr>
          <w:b/>
        </w:rPr>
        <w:t>covid</w:t>
      </w:r>
      <w:proofErr w:type="spellEnd"/>
      <w:r w:rsidRPr="003E2753">
        <w:rPr>
          <w:b/>
        </w:rPr>
        <w:t xml:space="preserve"> du point santé</w:t>
      </w:r>
    </w:p>
    <w:p w14:paraId="1C246831" w14:textId="77777777" w:rsidR="00C80FF2" w:rsidRPr="003E2753" w:rsidRDefault="00C80FF2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pour fatigue</w:t>
      </w:r>
    </w:p>
    <w:p w14:paraId="42645855" w14:textId="77777777" w:rsidR="00AD44CE" w:rsidRDefault="003E2753" w:rsidP="00AD44CE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 xml:space="preserve">8 tubes pour </w:t>
      </w:r>
      <w:r w:rsidR="00AD44CE">
        <w:rPr>
          <w:b/>
        </w:rPr>
        <w:t>salive</w:t>
      </w:r>
    </w:p>
    <w:p w14:paraId="3BBDDBAB" w14:textId="485503E4" w:rsidR="003E2753" w:rsidRPr="00AD44CE" w:rsidRDefault="00AD44CE" w:rsidP="00AD44CE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sachet pour tubes prélèvement salivaire</w:t>
      </w:r>
    </w:p>
    <w:p w14:paraId="36D9EAC6" w14:textId="764EA6DD" w:rsidR="00A535CA" w:rsidRDefault="00A535CA" w:rsidP="00AD44CE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</w:p>
    <w:p w14:paraId="4F866126" w14:textId="7820EEAD" w:rsidR="006060E8" w:rsidRPr="00190639" w:rsidRDefault="006060E8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 comportementales + d’imagerie</w:t>
      </w:r>
    </w:p>
    <w:p w14:paraId="22716D9E" w14:textId="5C056EBB" w:rsidR="00190639" w:rsidRDefault="00190639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paiement à signer</w:t>
      </w:r>
    </w:p>
    <w:p w14:paraId="5775E342" w14:textId="008326D6" w:rsidR="00553D1A" w:rsidRDefault="00553D1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le virement bancaire</w:t>
      </w:r>
    </w:p>
    <w:p w14:paraId="42758D86" w14:textId="249456DE" w:rsidR="00AD44CE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stylo pour signer</w:t>
      </w:r>
    </w:p>
    <w:p w14:paraId="4BC42BFD" w14:textId="7C5C2AD8" w:rsidR="000018F0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Des </w:t>
      </w:r>
      <w:r w:rsidR="000018F0">
        <w:rPr>
          <w:b/>
        </w:rPr>
        <w:t>paire</w:t>
      </w:r>
      <w:r>
        <w:rPr>
          <w:b/>
        </w:rPr>
        <w:t>s</w:t>
      </w:r>
      <w:r w:rsidR="000018F0">
        <w:rPr>
          <w:b/>
        </w:rPr>
        <w:t xml:space="preserve"> de gants L + M pour </w:t>
      </w:r>
      <w:r>
        <w:rPr>
          <w:b/>
        </w:rPr>
        <w:t xml:space="preserve">le sang </w:t>
      </w:r>
      <w:r>
        <w:t>(extraction et transport)</w:t>
      </w:r>
    </w:p>
    <w:p w14:paraId="7210A40A" w14:textId="04E3019D" w:rsidR="00F4507B" w:rsidRP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Mouchoirs</w:t>
      </w:r>
      <w:r w:rsidRPr="00F4507B">
        <w:t xml:space="preserve"> (pour la salive)</w:t>
      </w:r>
    </w:p>
    <w:p w14:paraId="13C198A3" w14:textId="5984A683" w:rsid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verre d’eau + 1 bouteille d’eau</w:t>
      </w:r>
    </w:p>
    <w:p w14:paraId="181E41B0" w14:textId="4D0506F4" w:rsidR="00F4507B" w:rsidRDefault="00F4507B" w:rsidP="00F4507B">
      <w:pPr>
        <w:rPr>
          <w:b/>
        </w:rPr>
      </w:pPr>
    </w:p>
    <w:p w14:paraId="54E897BB" w14:textId="77FFBAA0" w:rsidR="00F4507B" w:rsidRPr="00F4507B" w:rsidRDefault="00F4507B" w:rsidP="00F4507B">
      <w:pPr>
        <w:pStyle w:val="Paragraphedeliste"/>
        <w:numPr>
          <w:ilvl w:val="0"/>
          <w:numId w:val="1"/>
        </w:numPr>
        <w:rPr>
          <w:b/>
        </w:rPr>
      </w:pPr>
      <w:r w:rsidRPr="00F4507B">
        <w:rPr>
          <w:b/>
        </w:rPr>
        <w:t>Préparer glace + matériel à partir de 13h30-13h40 et décoller max à 13h45</w:t>
      </w:r>
    </w:p>
    <w:p w14:paraId="7149BBAE" w14:textId="77777777" w:rsidR="004031BC" w:rsidRDefault="004031BC" w:rsidP="004031BC"/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</w:t>
      </w:r>
      <w:proofErr w:type="spellStart"/>
      <w:r w:rsidRPr="003E2753">
        <w:rPr>
          <w:b/>
        </w:rPr>
        <w:t>covid</w:t>
      </w:r>
      <w:proofErr w:type="spellEnd"/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proofErr w:type="gramStart"/>
      <w:r>
        <w:t>prélèvement</w:t>
      </w:r>
      <w:proofErr w:type="gramEnd"/>
      <w:r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Scan spectroscopie : rien besoin de faire</w:t>
      </w:r>
    </w:p>
    <w:p w14:paraId="0CFCF540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Pause + entraînement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Paragraphedeliste"/>
        <w:spacing w:after="0"/>
        <w:ind w:left="1440"/>
      </w:pPr>
      <w:r>
        <w:t>+ 8 prélèvements salivaires à effectuer</w:t>
      </w:r>
    </w:p>
    <w:p w14:paraId="01FCB640" w14:textId="44C4373C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lastRenderedPageBreak/>
        <w:t xml:space="preserve">Vous obtiendrez </w:t>
      </w:r>
      <w:r w:rsidR="00FA7879">
        <w:rPr>
          <w:b/>
        </w:rPr>
        <w:t xml:space="preserve">au minimum </w:t>
      </w:r>
      <w:r w:rsidR="001C0DFF">
        <w:rPr>
          <w:b/>
        </w:rPr>
        <w:t>100</w:t>
      </w:r>
      <w:r w:rsidRPr="00FA7879">
        <w:rPr>
          <w:b/>
        </w:rPr>
        <w:t xml:space="preserve"> francs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0F962F41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</w:t>
      </w:r>
      <w:proofErr w:type="spellStart"/>
      <w:r w:rsidRPr="009D5408">
        <w:t>covid</w:t>
      </w:r>
      <w:proofErr w:type="spellEnd"/>
      <w:r w:rsidRPr="009D5408">
        <w:t>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77777777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>Pad + charlotte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lastRenderedPageBreak/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</w:t>
      </w:r>
      <w:proofErr w:type="spellStart"/>
      <w:r w:rsidRPr="006F609D">
        <w:t>covid</w:t>
      </w:r>
      <w:proofErr w:type="spellEnd"/>
      <w:r w:rsidRPr="006F609D">
        <w:t>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77777777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r w:rsidRPr="00600562">
        <w:rPr>
          <w:b/>
        </w:rPr>
        <w:t>10-</w:t>
      </w:r>
      <w:r w:rsidRPr="00E1250B">
        <w:rPr>
          <w:b/>
        </w:rPr>
        <w:t>1</w:t>
      </w:r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(attention à ne pas trop dépasser))</w:t>
      </w:r>
      <w:r w:rsidR="00A72E8D">
        <w:t xml:space="preserve"> une fois validation des 2 autres personnes que c’est bon, ramener le participant pour l’entraînement</w:t>
      </w:r>
    </w:p>
    <w:p w14:paraId="1D60C653" w14:textId="0D51DB13" w:rsidR="00E1250B" w:rsidRPr="004E10DB" w:rsidRDefault="004E10DB" w:rsidP="00E1250B">
      <w:pPr>
        <w:pStyle w:val="Paragraphedeliste"/>
        <w:numPr>
          <w:ilvl w:val="0"/>
          <w:numId w:val="9"/>
        </w:num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>(pour interleukines)</w:t>
      </w:r>
      <w:r w:rsidR="00786A81" w:rsidRPr="004E10DB">
        <w:t xml:space="preserve"> + stocker </w:t>
      </w:r>
      <w:r w:rsidR="009A5FCC" w:rsidRPr="004E10DB">
        <w:t>dans la carboglace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77777777" w:rsidR="004343F9" w:rsidRPr="00352521" w:rsidRDefault="004343F9" w:rsidP="004343F9">
      <w:pPr>
        <w:pStyle w:val="Paragraphedeliste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</w:p>
    <w:p w14:paraId="5888D65A" w14:textId="77777777" w:rsidR="00352521" w:rsidRPr="00E92E64" w:rsidRDefault="00352521" w:rsidP="004343F9">
      <w:pPr>
        <w:pStyle w:val="Paragraphedeliste"/>
        <w:numPr>
          <w:ilvl w:val="0"/>
          <w:numId w:val="12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3CA93F6B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Il va y avoir une tâche </w:t>
      </w:r>
      <w:r w:rsidRPr="00E92E64">
        <w:rPr>
          <w:b/>
        </w:rPr>
        <w:t>d’effort physique</w:t>
      </w:r>
      <w:r>
        <w:t xml:space="preserve"> et une tâche </w:t>
      </w:r>
      <w:r w:rsidRPr="00E92E64">
        <w:rPr>
          <w:b/>
        </w:rPr>
        <w:t>d’effort mental</w:t>
      </w:r>
      <w:r>
        <w:t>.</w:t>
      </w:r>
    </w:p>
    <w:p w14:paraId="43F2B527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Les deux tâches vont impliquer de faire des </w:t>
      </w:r>
      <w:r w:rsidRPr="00E92E64">
        <w:rPr>
          <w:b/>
        </w:rPr>
        <w:t>choix entre deux options</w:t>
      </w:r>
      <w:r>
        <w:t>.</w:t>
      </w:r>
    </w:p>
    <w:p w14:paraId="511C655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ssociée à un </w:t>
      </w:r>
      <w:r w:rsidRPr="00E92E64">
        <w:rPr>
          <w:b/>
        </w:rPr>
        <w:t>montant d’argent</w:t>
      </w:r>
      <w:r>
        <w:t xml:space="preserve"> qui vous permet de </w:t>
      </w:r>
      <w:r w:rsidRPr="00E92E64">
        <w:rPr>
          <w:b/>
        </w:rPr>
        <w:t>gagner</w:t>
      </w:r>
      <w:r>
        <w:t xml:space="preserve"> de l’argent en s’ajoutant à la cagnotte finale soit il sera </w:t>
      </w:r>
      <w:r w:rsidRPr="00E92E64">
        <w:rPr>
          <w:b/>
        </w:rPr>
        <w:t>retiré</w:t>
      </w:r>
      <w:r>
        <w:t xml:space="preserve"> de votre cagnotte finale.</w:t>
      </w:r>
    </w:p>
    <w:p w14:paraId="4969BCE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ussi associée à un </w:t>
      </w:r>
      <w:r w:rsidRPr="00E92E64">
        <w:rPr>
          <w:b/>
        </w:rPr>
        <w:t>effort</w:t>
      </w:r>
      <w:r>
        <w:t xml:space="preserve">, représenté par un </w:t>
      </w:r>
      <w:r w:rsidRPr="00E92E64">
        <w:rPr>
          <w:b/>
        </w:rPr>
        <w:t>cercle jaune</w:t>
      </w:r>
      <w:r>
        <w:t xml:space="preserve"> qui indique la quantité d’effort à fournir en fonction du choix effectué.</w:t>
      </w:r>
    </w:p>
    <w:p w14:paraId="78820B57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</w:t>
      </w:r>
      <w:r w:rsidR="00E92E64">
        <w:t xml:space="preserve">’effort à fournir sera toujours de la </w:t>
      </w:r>
      <w:r w:rsidR="00E92E64" w:rsidRPr="00E92E64">
        <w:rPr>
          <w:b/>
        </w:rPr>
        <w:t>même intensité</w:t>
      </w:r>
      <w:r w:rsidR="00E92E64">
        <w:t xml:space="preserve">, mais par contre </w:t>
      </w:r>
      <w:r>
        <w:t xml:space="preserve">plus le cercle est plein, plus il faudra </w:t>
      </w:r>
      <w:r w:rsidRPr="00352521">
        <w:rPr>
          <w:b/>
        </w:rPr>
        <w:t>maintenir l’effort</w:t>
      </w:r>
      <w:r>
        <w:t xml:space="preserve"> longtemps.</w:t>
      </w:r>
    </w:p>
    <w:p w14:paraId="2FFA05BD" w14:textId="0058DC3C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  <w:r w:rsidR="009A5FCC" w:rsidRPr="009A5FCC">
        <w:rPr>
          <w:b/>
        </w:rPr>
        <w:t xml:space="preserve"> Prenez votre temps</w:t>
      </w:r>
      <w:r w:rsidR="009A5FCC">
        <w:t xml:space="preserve"> pour bien choisir l’option qui vous paraît la plus cohérente en pesant l’effort exigé et l’argent en jeu. </w:t>
      </w:r>
    </w:p>
    <w:p w14:paraId="25BAE453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Vous allez maintenant démarrer </w:t>
      </w:r>
      <w:r w:rsidRPr="00352521">
        <w:rPr>
          <w:b/>
        </w:rPr>
        <w:t>l’entraînement de la tâche physique</w:t>
      </w:r>
      <w:r>
        <w:t>, puis quand vous aurez fini vous serez entraîné à la tâche d’effort mental. 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665A0DFC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proofErr w:type="spellStart"/>
      <w:r w:rsidRPr="00113C1A">
        <w:rPr>
          <w:b/>
        </w:rPr>
        <w:t>chf</w:t>
      </w:r>
      <w:proofErr w:type="spellEnd"/>
      <w:r>
        <w:t xml:space="preserve"> en fonction de l’effort effectué.</w:t>
      </w:r>
    </w:p>
    <w:p w14:paraId="27D76B71" w14:textId="77777777" w:rsidR="00841C50" w:rsidRDefault="00841C50" w:rsidP="00841C50">
      <w:pPr>
        <w:pStyle w:val="Paragraphedeliste"/>
        <w:ind w:left="1440"/>
        <w:jc w:val="both"/>
      </w:pPr>
    </w:p>
    <w:p w14:paraId="4536EAF8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Paragraphedeliste"/>
        <w:ind w:left="1440"/>
        <w:jc w:val="both"/>
      </w:pP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77777777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>le cercle va réaugmenter</w:t>
      </w:r>
      <w:r w:rsidR="00B11729">
        <w:t xml:space="preserve"> jusqu’à son niveau initial.</w:t>
      </w:r>
    </w:p>
    <w:p w14:paraId="61EE82BE" w14:textId="0A9405BA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Paragraphedeliste"/>
        <w:ind w:left="1440"/>
        <w:jc w:val="both"/>
      </w:pPr>
    </w:p>
    <w:p w14:paraId="161A95DB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familiarisation avec les efforts physiques</w:t>
      </w:r>
    </w:p>
    <w:p w14:paraId="7E21B5C5" w14:textId="77777777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 xml:space="preserve">. Vous aurez d’abord un </w:t>
      </w:r>
      <w:r w:rsidRPr="00B11729">
        <w:rPr>
          <w:b/>
        </w:rPr>
        <w:t>choix à effectuer entre 2 options</w:t>
      </w:r>
      <w:r>
        <w:t xml:space="preserve"> puis vous devrez effectuer l’effort associé à l’option choisie. Pour chaque option, il y a deux possibilités qui s’affichent pour que vous puissiez exprimer </w:t>
      </w:r>
      <w:r w:rsidRPr="00B11729">
        <w:rPr>
          <w:b/>
        </w:rPr>
        <w:t>votre niveau de confiance</w:t>
      </w:r>
      <w:r>
        <w:t xml:space="preserve"> dans votre choix. Il est important pour nous que vous répondiez le plus honnêtement possible durant cette phase.</w:t>
      </w:r>
    </w:p>
    <w:p w14:paraId="6849D014" w14:textId="107644B3" w:rsidR="003B558B" w:rsidRDefault="003B558B" w:rsidP="00352521">
      <w:pPr>
        <w:pStyle w:val="Paragraphedeliste"/>
        <w:numPr>
          <w:ilvl w:val="1"/>
          <w:numId w:val="12"/>
        </w:numPr>
        <w:jc w:val="both"/>
      </w:pPr>
      <w:r>
        <w:t xml:space="preserve">Dans la vraie tâche, il est important pour nous que vous </w:t>
      </w:r>
      <w:r w:rsidRPr="003B558B">
        <w:rPr>
          <w:b/>
        </w:rPr>
        <w:t>preniez votre temps pour choisir</w:t>
      </w:r>
      <w:r>
        <w:t xml:space="preserve"> vraiment l’option qui vous paraît préférable en pesant les pour et les contres associés à chaque option. Cependant, il y a une </w:t>
      </w:r>
      <w:r w:rsidRPr="003B558B">
        <w:rPr>
          <w:b/>
        </w:rPr>
        <w:t>limite de temps</w:t>
      </w:r>
      <w:r>
        <w:t xml:space="preserve"> pour que vous ne preniez pas trop longtemps à chaque essai (pour que vous ne restiez pas trop longtemps dans le scanner). Si vous la dépassez, vous perdrez 2 francs, mais cela ne devrait pas arriver souvent donc ne vous focalisez pas là-dessus, </w:t>
      </w:r>
      <w:r>
        <w:rPr>
          <w:b/>
        </w:rPr>
        <w:t>la limite est quand même assez élevée pour que vous puissiez prendre votre temps pour répondre</w:t>
      </w:r>
      <w:r w:rsidR="000F2CF0">
        <w:t>.</w:t>
      </w:r>
    </w:p>
    <w:p w14:paraId="3102E3BE" w14:textId="77777777" w:rsidR="003B558B" w:rsidRDefault="000F2CF0" w:rsidP="00352521">
      <w:pPr>
        <w:pStyle w:val="Paragraphedeliste"/>
        <w:numPr>
          <w:ilvl w:val="1"/>
          <w:numId w:val="12"/>
        </w:numPr>
        <w:jc w:val="both"/>
      </w:pPr>
      <w:r>
        <w:t>Si vous n’êtes pas sûr de votre réponse, utilisez les boutons pour répondre avec un niveau de confiance bas plutôt que de perdre trop de temps.</w:t>
      </w:r>
    </w:p>
    <w:p w14:paraId="14F3BC71" w14:textId="784FB496" w:rsidR="00B11729" w:rsidRDefault="000F2CF0" w:rsidP="00352521">
      <w:pPr>
        <w:pStyle w:val="Paragraphedeliste"/>
        <w:numPr>
          <w:ilvl w:val="1"/>
          <w:numId w:val="12"/>
        </w:numPr>
        <w:jc w:val="both"/>
      </w:pPr>
      <w:r>
        <w:t xml:space="preserve">Au cours de l’effort, </w:t>
      </w:r>
      <w:r w:rsidRPr="003B558B">
        <w:rPr>
          <w:b/>
        </w:rPr>
        <w:t>si vous échouez, vous devrez répéter l’effort</w:t>
      </w:r>
      <w:r>
        <w:t xml:space="preserve">. Après </w:t>
      </w:r>
      <w:r w:rsidRPr="003B558B">
        <w:rPr>
          <w:b/>
        </w:rPr>
        <w:t>5 essais</w:t>
      </w:r>
      <w:r>
        <w:t xml:space="preserve">, si vous n’y arrivez toujours pas, vous perdrez 2 </w:t>
      </w:r>
      <w:proofErr w:type="spellStart"/>
      <w:r>
        <w:t>chf</w:t>
      </w:r>
      <w:proofErr w:type="spellEnd"/>
      <w:r>
        <w:t>.</w:t>
      </w:r>
    </w:p>
    <w:p w14:paraId="24CFE165" w14:textId="77777777" w:rsidR="00841C50" w:rsidRDefault="00841C50" w:rsidP="00841C50">
      <w:pPr>
        <w:pStyle w:val="Paragraphedeliste"/>
        <w:ind w:left="1440"/>
        <w:jc w:val="both"/>
      </w:pPr>
    </w:p>
    <w:p w14:paraId="6590F245" w14:textId="77777777" w:rsidR="00DA74C6" w:rsidRPr="00FD0322" w:rsidRDefault="00DA74C6" w:rsidP="00DA74C6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récompenses et punitions</w:t>
      </w:r>
    </w:p>
    <w:p w14:paraId="04AB3C41" w14:textId="56069FC1" w:rsidR="00DA74C6" w:rsidRDefault="00FD0322" w:rsidP="00DA74C6">
      <w:pPr>
        <w:pStyle w:val="Paragraphedeliste"/>
        <w:numPr>
          <w:ilvl w:val="1"/>
          <w:numId w:val="12"/>
        </w:numPr>
        <w:jc w:val="both"/>
      </w:pPr>
      <w:r>
        <w:t xml:space="preserve">Vous allez maintenant voir apparaître des </w:t>
      </w:r>
      <w:r w:rsidRPr="00FD0322">
        <w:rPr>
          <w:b/>
        </w:rPr>
        <w:t>montants négatifs</w:t>
      </w:r>
      <w:r>
        <w:t xml:space="preserve"> qui seront déduits de vos gains finaux. A chaque fois, le but sera de choisir le compromis le moins pénible entre les pertes et les efforts à fournir.</w:t>
      </w:r>
    </w:p>
    <w:p w14:paraId="572B9491" w14:textId="77777777" w:rsidR="00841C50" w:rsidRDefault="00841C50" w:rsidP="00841C50">
      <w:pPr>
        <w:pStyle w:val="Paragraphedeliste"/>
        <w:ind w:left="1440"/>
        <w:jc w:val="both"/>
      </w:pPr>
    </w:p>
    <w:p w14:paraId="38332E67" w14:textId="77777777" w:rsidR="00FD0322" w:rsidRPr="00FD0322" w:rsidRDefault="00FD0322" w:rsidP="00FD0322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punitions et mix récompenses + punitions</w:t>
      </w:r>
    </w:p>
    <w:p w14:paraId="1E880661" w14:textId="77777777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Maintenant, comme dans la vraie tâche, les choix avec </w:t>
      </w:r>
      <w:r w:rsidRPr="00FD0322">
        <w:rPr>
          <w:b/>
        </w:rPr>
        <w:t>montants à gagner ou à perdre</w:t>
      </w:r>
      <w:r>
        <w:t xml:space="preserve"> </w:t>
      </w:r>
      <w:r w:rsidRPr="00FD0322">
        <w:rPr>
          <w:b/>
        </w:rPr>
        <w:t>vont s’alterner aléatoirement</w:t>
      </w:r>
      <w:r>
        <w:t>.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77777777" w:rsidR="00875DB8" w:rsidRDefault="00875DB8" w:rsidP="00875DB8">
      <w:pPr>
        <w:pStyle w:val="Paragraphedeliste"/>
        <w:ind w:left="1440"/>
        <w:jc w:val="both"/>
      </w:pPr>
    </w:p>
    <w:p w14:paraId="5E6EFD4E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VANT le début de l’effort mental</w:t>
      </w:r>
    </w:p>
    <w:p w14:paraId="62F88B26" w14:textId="22D52CAF" w:rsidR="00B11729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.</w:t>
      </w:r>
      <w:r w:rsidR="00A463A0" w:rsidRPr="00A463A0">
        <w:t xml:space="preserve"> </w:t>
      </w:r>
      <w:r w:rsidR="00A463A0">
        <w:t>Vous allez commencer l’entraînement à la tâche mentale.</w:t>
      </w:r>
    </w:p>
    <w:p w14:paraId="16AA7507" w14:textId="157D3D6E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.</w:t>
      </w:r>
    </w:p>
    <w:p w14:paraId="00AA5418" w14:textId="77777777" w:rsidR="00875DB8" w:rsidRDefault="00875DB8" w:rsidP="00875DB8">
      <w:pPr>
        <w:pStyle w:val="Paragraphedeliste"/>
        <w:ind w:left="1440"/>
        <w:jc w:val="both"/>
      </w:pPr>
    </w:p>
    <w:p w14:paraId="051B8A4F" w14:textId="269E401A" w:rsidR="009D05A1" w:rsidRPr="00A463A0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4E8124D2" w14:textId="64458F71" w:rsidR="00A463A0" w:rsidRDefault="00A463A0" w:rsidP="00EE1654">
      <w:pPr>
        <w:pStyle w:val="Paragraphedeliste"/>
        <w:numPr>
          <w:ilvl w:val="1"/>
          <w:numId w:val="12"/>
        </w:numPr>
      </w:pPr>
      <w:r>
        <w:t xml:space="preserve">Maintenant, on va vous </w:t>
      </w:r>
      <w:r w:rsidRPr="00A463A0">
        <w:rPr>
          <w:b/>
        </w:rPr>
        <w:t>entraîner à la vraie tâche</w:t>
      </w:r>
      <w:r>
        <w:t xml:space="preserve"> que vous aurez à effectuer dans le scanner. Cela va être </w:t>
      </w:r>
      <w:r w:rsidRPr="00A463A0">
        <w:rPr>
          <w:b/>
        </w:rPr>
        <w:t>un peu long</w:t>
      </w:r>
      <w:r>
        <w:t xml:space="preserve"> mais c’est pour que vous ayez </w:t>
      </w:r>
      <w:r w:rsidRPr="00A463A0">
        <w:rPr>
          <w:b/>
        </w:rPr>
        <w:t>appris</w:t>
      </w:r>
      <w:r>
        <w:t xml:space="preserve"> à faire la tâche au mieux une fois dans le scanner.</w:t>
      </w:r>
    </w:p>
    <w:p w14:paraId="73FF2DA2" w14:textId="200DDA6C" w:rsidR="00EE1654" w:rsidRDefault="00EE1654" w:rsidP="00EE1654">
      <w:pPr>
        <w:pStyle w:val="Paragraphedeliste"/>
        <w:numPr>
          <w:ilvl w:val="1"/>
          <w:numId w:val="12"/>
        </w:numPr>
      </w:pPr>
      <w:r>
        <w:t xml:space="preserve">Pour résoudre la tâche, il faut se souvenir si les chiffres qui se sont affichés </w:t>
      </w:r>
      <w:r w:rsidRPr="00EE1654">
        <w:rPr>
          <w:b/>
        </w:rPr>
        <w:t>2 éléments avant</w:t>
      </w:r>
      <w:r>
        <w:t xml:space="preserve"> </w:t>
      </w:r>
      <w:r w:rsidRPr="00EE1654">
        <w:rPr>
          <w:b/>
        </w:rPr>
        <w:t>étaient supérieurs ou inférieurs à 5</w:t>
      </w:r>
      <w:r>
        <w:t>.</w:t>
      </w:r>
      <w:r>
        <w:br/>
      </w:r>
      <w:r w:rsidRPr="00EE1654">
        <w:rPr>
          <w:b/>
        </w:rPr>
        <w:t>exemple</w:t>
      </w:r>
      <w:r>
        <w:t xml:space="preserve"> si les chiffres qui se sont affichés sont 1, 9, 8 et 2. Quand j’arrive à 8 je dois dire que 1 est inférieur à 5. Quand 2 s’affiche je dois dire que 9 était supérieur à 5. Toujours avec 2 de décalage.</w:t>
      </w:r>
    </w:p>
    <w:p w14:paraId="1F869138" w14:textId="7675DE00" w:rsidR="00EE1654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Pour les </w:t>
      </w:r>
      <w:r w:rsidRPr="00B158A9">
        <w:rPr>
          <w:b/>
        </w:rPr>
        <w:t>deux premiers chiffres</w:t>
      </w:r>
      <w:r>
        <w:t xml:space="preserve"> de la séquence vous pouvez appuyer sur n’importe quel bouton.</w:t>
      </w:r>
    </w:p>
    <w:p w14:paraId="22D2A2C2" w14:textId="1E405413" w:rsidR="00A463A0" w:rsidRDefault="00A463A0" w:rsidP="00352521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A463A0">
        <w:rPr>
          <w:b/>
        </w:rPr>
        <w:t>difficulté</w:t>
      </w:r>
      <w:r>
        <w:t>, dans cette tâche, sera définie par la taille de la séquence de chiffres. Quand le cercle jaune est plus rempli, cela implique aussi plus de chiffres à retenir.</w:t>
      </w:r>
    </w:p>
    <w:p w14:paraId="298A2CDA" w14:textId="6F2B9812" w:rsidR="00A463A0" w:rsidRDefault="00667DC9" w:rsidP="00A463A0">
      <w:pPr>
        <w:pStyle w:val="Paragraphedeliste"/>
        <w:numPr>
          <w:ilvl w:val="1"/>
          <w:numId w:val="12"/>
        </w:numPr>
        <w:jc w:val="both"/>
      </w:pPr>
      <w:r w:rsidRPr="00B158A9">
        <w:rPr>
          <w:b/>
        </w:rPr>
        <w:t>A la fin de cet entraînement on vous demandera de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</w:p>
    <w:p w14:paraId="15A3AD9F" w14:textId="77777777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43485945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0827B200" w:rsidR="002928C4" w:rsidRPr="00E974AC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1FFAA1CC" w:rsidR="00E974AC" w:rsidRPr="00E974AC" w:rsidRDefault="00E974AC" w:rsidP="00E974AC">
      <w:pPr>
        <w:pStyle w:val="Paragraphedeliste"/>
        <w:numPr>
          <w:ilvl w:val="0"/>
          <w:numId w:val="11"/>
        </w:numPr>
        <w:rPr>
          <w:b/>
        </w:rPr>
      </w:pPr>
      <w:r w:rsidRPr="00E1250B">
        <w:rPr>
          <w:b/>
        </w:rPr>
        <w:t>prélèvement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cortisol)</w:t>
      </w:r>
      <w:r>
        <w:t>=&gt; stocker carboglace</w:t>
      </w:r>
    </w:p>
    <w:p w14:paraId="713D2FD6" w14:textId="40095D39" w:rsidR="007F32BE" w:rsidRPr="00875DB8" w:rsidRDefault="007F32BE" w:rsidP="007F32BE">
      <w:pPr>
        <w:pStyle w:val="Paragraphedeliste"/>
        <w:numPr>
          <w:ilvl w:val="0"/>
          <w:numId w:val="11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lastRenderedPageBreak/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77777777" w:rsid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température</w:t>
      </w:r>
      <w:r w:rsidR="002928C4">
        <w:t xml:space="preserve"> : possible mettre un </w:t>
      </w:r>
      <w:r w:rsidR="002928C4" w:rsidRPr="007F32BE">
        <w:rPr>
          <w:b/>
        </w:rPr>
        <w:t>pull</w:t>
      </w:r>
      <w:r w:rsidR="002928C4">
        <w:t xml:space="preserve"> + on peut rajouter une </w:t>
      </w:r>
      <w:r w:rsidR="002928C4" w:rsidRPr="007F32BE">
        <w:rPr>
          <w:b/>
        </w:rPr>
        <w:t>couverture</w:t>
      </w:r>
    </w:p>
    <w:p w14:paraId="32509C73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la tête pourrait tourner</w:t>
      </w:r>
      <w:r w:rsidR="002928C4">
        <w:t xml:space="preserve"> au moment de rentrer dans le scanner (lié à l’impact du champ magnétique sur l’oreille interne, </w:t>
      </w:r>
      <w:r w:rsidR="002928C4" w:rsidRPr="007F32BE">
        <w:rPr>
          <w:u w:val="single"/>
        </w:rPr>
        <w:t>pas dangereux</w:t>
      </w:r>
      <w:r w:rsidR="002928C4">
        <w:t>, attendre un peu et cela passera)</w:t>
      </w:r>
    </w:p>
    <w:p w14:paraId="598EA657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pas croiser les bras ou les jambes</w:t>
      </w:r>
      <w:r w:rsidR="002928C4">
        <w:t xml:space="preserve"> (artéfacts + fait chauffer)</w:t>
      </w:r>
    </w:p>
    <w:p w14:paraId="50904B25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 xml:space="preserve">mieux de fermer les yeux </w:t>
      </w:r>
      <w:r w:rsidR="002928C4"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</w:t>
      </w:r>
      <w:proofErr w:type="spellStart"/>
      <w:r w:rsidRPr="009D5408">
        <w:t>covid</w:t>
      </w:r>
      <w:proofErr w:type="spellEnd"/>
      <w:r w:rsidRPr="009D5408">
        <w:t>)</w:t>
      </w:r>
    </w:p>
    <w:p w14:paraId="69F269E0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>pas bouger la tête !!!!</w:t>
      </w:r>
      <w:r w:rsidR="002928C4" w:rsidRPr="002441BA">
        <w:t xml:space="preserve"> (</w:t>
      </w:r>
      <w:proofErr w:type="gramStart"/>
      <w:r w:rsidR="002928C4" w:rsidRPr="002441BA">
        <w:t>qualité</w:t>
      </w:r>
      <w:proofErr w:type="gramEnd"/>
      <w:r w:rsidR="002928C4" w:rsidRPr="002441BA">
        <w:t xml:space="preserve"> du signal)</w:t>
      </w:r>
    </w:p>
    <w:p w14:paraId="13D4B861" w14:textId="77777777" w:rsid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t>rappel</w:t>
      </w:r>
      <w:proofErr w:type="gramEnd"/>
      <w:r w:rsidRPr="007F32BE">
        <w:t xml:space="preserve"> : </w:t>
      </w:r>
      <w:r w:rsidR="002928C4" w:rsidRPr="007F32BE">
        <w:rPr>
          <w:b/>
        </w:rPr>
        <w:t xml:space="preserve">en cas de soucis : poire d’arrêt d’urgence : </w:t>
      </w:r>
      <w:r w:rsidR="002928C4" w:rsidRPr="006F609D">
        <w:t xml:space="preserve">ils peuvent presser à n’importe quel moment s’ils ne se sentent pas bien (pas juste toilettes mais </w:t>
      </w:r>
      <w:r w:rsidR="002928C4" w:rsidRPr="007F32BE">
        <w:rPr>
          <w:b/>
        </w:rPr>
        <w:t>vraiment urgence</w:t>
      </w:r>
      <w:r w:rsidR="002928C4" w:rsidRPr="006F609D">
        <w:t>)</w:t>
      </w:r>
      <w:r w:rsidR="002928C4">
        <w:br/>
      </w:r>
      <w:r w:rsidR="002928C4"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</w:t>
      </w:r>
      <w:proofErr w:type="spellStart"/>
      <w:r w:rsidRPr="006F609D">
        <w:t>covid</w:t>
      </w:r>
      <w:proofErr w:type="spellEnd"/>
      <w:r w:rsidRPr="006F609D">
        <w:t>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0FC88366" w:rsidR="00294C4D" w:rsidRPr="00294C4D" w:rsidRDefault="007F32BE" w:rsidP="00763D56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cortisol)</w:t>
      </w:r>
      <w:r w:rsidR="00763D56">
        <w:t>=&gt; stocker 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lastRenderedPageBreak/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01472DB2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2CC8A" w14:textId="77777777" w:rsidR="00AE2A53" w:rsidRDefault="00AE2A53" w:rsidP="001C0DFF">
      <w:pPr>
        <w:spacing w:after="0" w:line="240" w:lineRule="auto"/>
      </w:pPr>
      <w:r>
        <w:separator/>
      </w:r>
    </w:p>
  </w:endnote>
  <w:endnote w:type="continuationSeparator" w:id="0">
    <w:p w14:paraId="4E213A1E" w14:textId="77777777" w:rsidR="00AE2A53" w:rsidRDefault="00AE2A53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413C" w14:textId="77777777" w:rsidR="006522A2" w:rsidRDefault="006522A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800454"/>
      <w:docPartObj>
        <w:docPartGallery w:val="Page Numbers (Bottom of Page)"/>
        <w:docPartUnique/>
      </w:docPartObj>
    </w:sdtPr>
    <w:sdtContent>
      <w:bookmarkStart w:id="0" w:name="_GoBack" w:displacedByCustomXml="prev"/>
      <w:bookmarkEnd w:id="0" w:displacedByCustomXml="prev"/>
      <w:p w14:paraId="53BBBA3A" w14:textId="42E7F4CA" w:rsidR="006522A2" w:rsidRDefault="006522A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78357" w14:textId="77777777" w:rsidR="006522A2" w:rsidRDefault="006522A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8E565" w14:textId="77777777" w:rsidR="00AE2A53" w:rsidRDefault="00AE2A53" w:rsidP="001C0DFF">
      <w:pPr>
        <w:spacing w:after="0" w:line="240" w:lineRule="auto"/>
      </w:pPr>
      <w:r>
        <w:separator/>
      </w:r>
    </w:p>
  </w:footnote>
  <w:footnote w:type="continuationSeparator" w:id="0">
    <w:p w14:paraId="61973859" w14:textId="77777777" w:rsidR="00AE2A53" w:rsidRDefault="00AE2A53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A7A8" w14:textId="77777777" w:rsidR="006522A2" w:rsidRDefault="006522A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CA59E" w14:textId="77777777" w:rsidR="006522A2" w:rsidRDefault="006522A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69136" w14:textId="77777777" w:rsidR="006522A2" w:rsidRDefault="006522A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A508B9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rAUA9b+BSCwAAAA="/>
  </w:docVars>
  <w:rsids>
    <w:rsidRoot w:val="005F5BC8"/>
    <w:rsid w:val="000018F0"/>
    <w:rsid w:val="0003208E"/>
    <w:rsid w:val="00082D57"/>
    <w:rsid w:val="000A4A7A"/>
    <w:rsid w:val="000C6927"/>
    <w:rsid w:val="000C76E3"/>
    <w:rsid w:val="000D645F"/>
    <w:rsid w:val="000F2CF0"/>
    <w:rsid w:val="00113C1A"/>
    <w:rsid w:val="00190639"/>
    <w:rsid w:val="001B7485"/>
    <w:rsid w:val="001C0DFF"/>
    <w:rsid w:val="001D394C"/>
    <w:rsid w:val="001E7991"/>
    <w:rsid w:val="00202831"/>
    <w:rsid w:val="002441BA"/>
    <w:rsid w:val="00256085"/>
    <w:rsid w:val="002906D0"/>
    <w:rsid w:val="002928C4"/>
    <w:rsid w:val="00294C4D"/>
    <w:rsid w:val="002A4DBB"/>
    <w:rsid w:val="002B402D"/>
    <w:rsid w:val="00352521"/>
    <w:rsid w:val="00391781"/>
    <w:rsid w:val="003B558B"/>
    <w:rsid w:val="003E2753"/>
    <w:rsid w:val="004031BC"/>
    <w:rsid w:val="004162B6"/>
    <w:rsid w:val="0041710A"/>
    <w:rsid w:val="00422C2B"/>
    <w:rsid w:val="004343F9"/>
    <w:rsid w:val="004B66AD"/>
    <w:rsid w:val="004E10DB"/>
    <w:rsid w:val="005131E1"/>
    <w:rsid w:val="00553D1A"/>
    <w:rsid w:val="005D2BF0"/>
    <w:rsid w:val="005F5BC8"/>
    <w:rsid w:val="00600562"/>
    <w:rsid w:val="006060E8"/>
    <w:rsid w:val="006522A2"/>
    <w:rsid w:val="00667DC9"/>
    <w:rsid w:val="00682F81"/>
    <w:rsid w:val="006E3F89"/>
    <w:rsid w:val="006F609D"/>
    <w:rsid w:val="007133BA"/>
    <w:rsid w:val="007339BB"/>
    <w:rsid w:val="00763D56"/>
    <w:rsid w:val="00764822"/>
    <w:rsid w:val="00786A81"/>
    <w:rsid w:val="007937BA"/>
    <w:rsid w:val="007F32BE"/>
    <w:rsid w:val="008015B5"/>
    <w:rsid w:val="00803A1B"/>
    <w:rsid w:val="00841C50"/>
    <w:rsid w:val="00847BE3"/>
    <w:rsid w:val="00850060"/>
    <w:rsid w:val="00875DB8"/>
    <w:rsid w:val="008C0E9F"/>
    <w:rsid w:val="008D3D2E"/>
    <w:rsid w:val="00923C14"/>
    <w:rsid w:val="009377BF"/>
    <w:rsid w:val="00954264"/>
    <w:rsid w:val="009A5FCC"/>
    <w:rsid w:val="009A7671"/>
    <w:rsid w:val="009D05A1"/>
    <w:rsid w:val="009D145F"/>
    <w:rsid w:val="009D5408"/>
    <w:rsid w:val="009F1B43"/>
    <w:rsid w:val="009F72A4"/>
    <w:rsid w:val="00A22EC0"/>
    <w:rsid w:val="00A258E2"/>
    <w:rsid w:val="00A463A0"/>
    <w:rsid w:val="00A535CA"/>
    <w:rsid w:val="00A65992"/>
    <w:rsid w:val="00A72E8D"/>
    <w:rsid w:val="00AD44CE"/>
    <w:rsid w:val="00AE2A53"/>
    <w:rsid w:val="00AF265D"/>
    <w:rsid w:val="00B11729"/>
    <w:rsid w:val="00B158A9"/>
    <w:rsid w:val="00BB338A"/>
    <w:rsid w:val="00BC7418"/>
    <w:rsid w:val="00C07532"/>
    <w:rsid w:val="00C37AAC"/>
    <w:rsid w:val="00C80FF2"/>
    <w:rsid w:val="00CC232C"/>
    <w:rsid w:val="00CD7A9B"/>
    <w:rsid w:val="00D47E2A"/>
    <w:rsid w:val="00DA74C6"/>
    <w:rsid w:val="00E1250B"/>
    <w:rsid w:val="00E12CC1"/>
    <w:rsid w:val="00E24986"/>
    <w:rsid w:val="00E519F7"/>
    <w:rsid w:val="00E92E64"/>
    <w:rsid w:val="00E974AC"/>
    <w:rsid w:val="00EE1654"/>
    <w:rsid w:val="00F27B0B"/>
    <w:rsid w:val="00F374D5"/>
    <w:rsid w:val="00F4507B"/>
    <w:rsid w:val="00FA7879"/>
    <w:rsid w:val="00FB5432"/>
    <w:rsid w:val="00FD0322"/>
    <w:rsid w:val="00FE2D98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  <w:style w:type="paragraph" w:styleId="Textedebulles">
    <w:name w:val="Balloon Text"/>
    <w:basedOn w:val="Normal"/>
    <w:link w:val="TextedebullesC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74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39EB2-EEAF-4EC3-B392-CD811624B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</TotalTime>
  <Pages>7</Pages>
  <Words>2267</Words>
  <Characters>12473</Characters>
  <Application>Microsoft Office Word</Application>
  <DocSecurity>0</DocSecurity>
  <Lines>103</Lines>
  <Paragraphs>2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Clairis Nicolas</cp:lastModifiedBy>
  <cp:revision>65</cp:revision>
  <cp:lastPrinted>2021-10-12T09:50:00Z</cp:lastPrinted>
  <dcterms:created xsi:type="dcterms:W3CDTF">2021-09-08T09:41:00Z</dcterms:created>
  <dcterms:modified xsi:type="dcterms:W3CDTF">2021-10-12T10:02:00Z</dcterms:modified>
</cp:coreProperties>
</file>